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32F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32FC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32FC7" w:rsidRPr="00732FC7" w:rsidRDefault="00732FC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I believe the paper is ok for publication, subject to minor change in its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title: “A Comprehensive Review” (in the title) should be replaced by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another phrase (e.g., a pilot descriptive exploration).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If it is to be called “A Comprehensive Review” it needs revisions, in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particular in Methodology. As one reviewer stated “The methodology should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include inclusion and exclusion criteria and the review process such as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title review/abstract review, full-text review, data extraction, and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reporting”. The exact keywords/phrases used in search (i.e., the search</w:t>
      </w:r>
      <w:r w:rsidRPr="00732FC7">
        <w:rPr>
          <w:rFonts w:ascii="Arial" w:hAnsi="Arial" w:cs="Arial"/>
          <w:color w:val="222222"/>
          <w:sz w:val="20"/>
          <w:szCs w:val="20"/>
        </w:rPr>
        <w:br/>
      </w:r>
      <w:r w:rsidRPr="00732FC7">
        <w:rPr>
          <w:rFonts w:ascii="Arial" w:hAnsi="Arial" w:cs="Arial"/>
          <w:color w:val="222222"/>
          <w:sz w:val="20"/>
          <w:szCs w:val="20"/>
          <w:shd w:val="clear" w:color="auto" w:fill="FFFFFF"/>
        </w:rPr>
        <w:t>string) should be mentioned. </w:t>
      </w:r>
    </w:p>
    <w:p w:rsidR="009344FF" w:rsidRPr="00732FC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32F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32FC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32FC7" w:rsidRPr="00732FC7" w:rsidRDefault="00732FC7" w:rsidP="00732FC7">
      <w:pPr>
        <w:pStyle w:val="NoSpacing1"/>
        <w:rPr>
          <w:rFonts w:ascii="Arial" w:hAnsi="Arial" w:cs="Arial"/>
          <w:bCs/>
          <w:sz w:val="20"/>
          <w:szCs w:val="20"/>
        </w:rPr>
      </w:pPr>
      <w:r w:rsidRPr="00732FC7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732FC7">
        <w:rPr>
          <w:rFonts w:ascii="Arial" w:hAnsi="Arial" w:cs="Arial"/>
          <w:bCs/>
          <w:sz w:val="20"/>
          <w:szCs w:val="20"/>
        </w:rPr>
        <w:t>Kleopatra</w:t>
      </w:r>
      <w:proofErr w:type="spellEnd"/>
      <w:r w:rsidRPr="00732FC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32FC7">
        <w:rPr>
          <w:rFonts w:ascii="Arial" w:hAnsi="Arial" w:cs="Arial"/>
          <w:bCs/>
          <w:sz w:val="20"/>
          <w:szCs w:val="20"/>
        </w:rPr>
        <w:t>Nikolopoulou</w:t>
      </w:r>
      <w:proofErr w:type="spellEnd"/>
      <w:r w:rsidRPr="00732FC7">
        <w:rPr>
          <w:rFonts w:ascii="Arial" w:hAnsi="Arial" w:cs="Arial"/>
          <w:bCs/>
          <w:sz w:val="20"/>
          <w:szCs w:val="20"/>
        </w:rPr>
        <w:t xml:space="preserve">, </w:t>
      </w:r>
      <w:r w:rsidRPr="00732FC7">
        <w:rPr>
          <w:rFonts w:ascii="Arial" w:hAnsi="Arial" w:cs="Arial"/>
          <w:bCs/>
          <w:sz w:val="20"/>
          <w:szCs w:val="20"/>
        </w:rPr>
        <w:t>University of Athens, Greece</w:t>
      </w:r>
    </w:p>
    <w:p w:rsidR="00732FC7" w:rsidRPr="00732FC7" w:rsidRDefault="00732FC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732FC7" w:rsidRPr="00732F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TcyNTczsTQDkko6SsGpxcWZ+XkgBYa1ALSb3oksAAAA"/>
  </w:docVars>
  <w:rsids>
    <w:rsidRoot w:val="00A72896"/>
    <w:rsid w:val="002C0B2C"/>
    <w:rsid w:val="00732FC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49C2D"/>
  <w15:docId w15:val="{F3699D3F-B7A2-4028-B4F2-16071E173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732FC7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6T08:21:00Z</dcterms:modified>
</cp:coreProperties>
</file>